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9559E" w14:textId="77777777" w:rsidR="00437764" w:rsidRDefault="00437764" w:rsidP="000C0C91">
      <w:pPr>
        <w:spacing w:line="240" w:lineRule="auto"/>
        <w:rPr>
          <w:rFonts w:ascii="Arial" w:hAnsi="Arial" w:cs="Arial"/>
          <w:sz w:val="20"/>
          <w:szCs w:val="20"/>
        </w:rPr>
      </w:pPr>
    </w:p>
    <w:p w14:paraId="32B286CE" w14:textId="3DF336DB" w:rsidR="005C755B" w:rsidRPr="00437764" w:rsidRDefault="00124648" w:rsidP="00437764">
      <w:pPr>
        <w:spacing w:line="240" w:lineRule="auto"/>
        <w:jc w:val="center"/>
        <w:rPr>
          <w:rFonts w:ascii="Arial Black" w:hAnsi="Arial Black" w:cs="Arial"/>
          <w:sz w:val="20"/>
          <w:szCs w:val="20"/>
        </w:rPr>
      </w:pPr>
      <w:r w:rsidRPr="00D536CA">
        <w:rPr>
          <w:rFonts w:ascii="Arial" w:hAnsi="Arial" w:cs="Arial"/>
          <w:i/>
          <w:noProof/>
          <w:sz w:val="20"/>
          <w:szCs w:val="20"/>
          <w:lang w:val="en-PH" w:eastAsia="en-PH"/>
        </w:rPr>
        <w:drawing>
          <wp:anchor distT="0" distB="0" distL="114300" distR="114300" simplePos="0" relativeHeight="251666432" behindDoc="1" locked="0" layoutInCell="1" allowOverlap="1" wp14:anchorId="6A86EDA3" wp14:editId="55576752">
            <wp:simplePos x="0" y="0"/>
            <wp:positionH relativeFrom="margin">
              <wp:posOffset>-216206</wp:posOffset>
            </wp:positionH>
            <wp:positionV relativeFrom="margin">
              <wp:posOffset>-472440</wp:posOffset>
            </wp:positionV>
            <wp:extent cx="2386330" cy="58166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33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755B" w:rsidRPr="00437764">
        <w:rPr>
          <w:rFonts w:ascii="Arial Black" w:hAnsi="Arial Black" w:cs="Arial"/>
          <w:sz w:val="20"/>
          <w:szCs w:val="20"/>
        </w:rPr>
        <w:t xml:space="preserve">University Research </w:t>
      </w:r>
      <w:proofErr w:type="spellStart"/>
      <w:r w:rsidR="005C755B" w:rsidRPr="00437764">
        <w:rPr>
          <w:rFonts w:ascii="Arial Black" w:hAnsi="Arial Black" w:cs="Arial"/>
          <w:sz w:val="20"/>
          <w:szCs w:val="20"/>
        </w:rPr>
        <w:t>Statistiscal</w:t>
      </w:r>
      <w:proofErr w:type="spellEnd"/>
      <w:r w:rsidR="005C755B" w:rsidRPr="00437764">
        <w:rPr>
          <w:rFonts w:ascii="Arial Black" w:hAnsi="Arial Black" w:cs="Arial"/>
          <w:sz w:val="20"/>
          <w:szCs w:val="20"/>
        </w:rPr>
        <w:t xml:space="preserve"> Center</w:t>
      </w:r>
    </w:p>
    <w:p w14:paraId="3CFA35F9" w14:textId="5EFC275E" w:rsidR="00437764" w:rsidRPr="00437764" w:rsidRDefault="005C755B" w:rsidP="000C0C91">
      <w:pPr>
        <w:spacing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437764">
        <w:rPr>
          <w:rFonts w:ascii="Arial" w:hAnsi="Arial" w:cs="Arial"/>
          <w:b/>
          <w:bCs/>
          <w:sz w:val="20"/>
          <w:szCs w:val="20"/>
        </w:rPr>
        <w:t>Appointment Form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"/>
        <w:gridCol w:w="406"/>
        <w:gridCol w:w="445"/>
        <w:gridCol w:w="270"/>
        <w:gridCol w:w="1695"/>
        <w:gridCol w:w="75"/>
        <w:gridCol w:w="270"/>
        <w:gridCol w:w="480"/>
        <w:gridCol w:w="826"/>
        <w:gridCol w:w="316"/>
        <w:gridCol w:w="1030"/>
        <w:gridCol w:w="3002"/>
      </w:tblGrid>
      <w:tr w:rsidR="000C0C91" w:rsidRPr="000C0C91" w14:paraId="2625AF8B" w14:textId="77777777" w:rsidTr="00F93617">
        <w:tc>
          <w:tcPr>
            <w:tcW w:w="6713" w:type="dxa"/>
            <w:gridSpan w:val="11"/>
            <w:vAlign w:val="bottom"/>
          </w:tcPr>
          <w:p w14:paraId="482C927D" w14:textId="002AF803" w:rsidR="000C0C91" w:rsidRPr="000C0C91" w:rsidRDefault="000C0C91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Statistician’s Copy</w:t>
            </w:r>
          </w:p>
        </w:tc>
        <w:tc>
          <w:tcPr>
            <w:tcW w:w="3002" w:type="dxa"/>
            <w:vAlign w:val="bottom"/>
          </w:tcPr>
          <w:p w14:paraId="70FC9D26" w14:textId="77777777" w:rsidR="000C0C91" w:rsidRPr="000C0C91" w:rsidRDefault="000C0C91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035F" w:rsidRPr="000C0C91" w14:paraId="00E8B4C5" w14:textId="77777777" w:rsidTr="00F93617">
        <w:tc>
          <w:tcPr>
            <w:tcW w:w="6713" w:type="dxa"/>
            <w:gridSpan w:val="11"/>
            <w:vAlign w:val="bottom"/>
          </w:tcPr>
          <w:p w14:paraId="7D4BFC57" w14:textId="77777777" w:rsidR="000C0C91" w:rsidRPr="000C0C91" w:rsidRDefault="000C0C91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79F0EEA" w14:textId="7277E9A9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(To be filled out by Applicants)</w:t>
            </w:r>
          </w:p>
        </w:tc>
        <w:tc>
          <w:tcPr>
            <w:tcW w:w="3002" w:type="dxa"/>
            <w:vAlign w:val="bottom"/>
          </w:tcPr>
          <w:p w14:paraId="100E77B8" w14:textId="58706777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Application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date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</w:t>
            </w:r>
          </w:p>
          <w:p w14:paraId="4C0BEF50" w14:textId="65F556C4" w:rsidR="00437764" w:rsidRPr="000C0C91" w:rsidRDefault="00437764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035F" w:rsidRPr="000C0C91" w14:paraId="15D79DE1" w14:textId="77777777" w:rsidTr="00F93617">
        <w:tc>
          <w:tcPr>
            <w:tcW w:w="6713" w:type="dxa"/>
            <w:gridSpan w:val="11"/>
            <w:vAlign w:val="bottom"/>
          </w:tcPr>
          <w:p w14:paraId="0E2C7865" w14:textId="7BB0FB26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Applicant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______________________</w:t>
            </w:r>
          </w:p>
        </w:tc>
        <w:tc>
          <w:tcPr>
            <w:tcW w:w="3002" w:type="dxa"/>
            <w:vAlign w:val="bottom"/>
          </w:tcPr>
          <w:p w14:paraId="5B137E0D" w14:textId="1FCF3E80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no.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</w:t>
            </w:r>
          </w:p>
        </w:tc>
      </w:tr>
      <w:tr w:rsidR="0063035F" w:rsidRPr="000C0C91" w14:paraId="3429EEFB" w14:textId="77777777" w:rsidTr="00F93617">
        <w:tc>
          <w:tcPr>
            <w:tcW w:w="4541" w:type="dxa"/>
            <w:gridSpan w:val="8"/>
            <w:vAlign w:val="bottom"/>
          </w:tcPr>
          <w:p w14:paraId="5843656D" w14:textId="2885DFC3" w:rsidR="0063035F" w:rsidRPr="000C0C91" w:rsidRDefault="00AC75C3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E</w:t>
            </w:r>
            <w:r w:rsidR="0063035F" w:rsidRPr="000C0C91">
              <w:rPr>
                <w:rFonts w:ascii="Arial" w:hAnsi="Arial" w:cs="Arial"/>
                <w:sz w:val="20"/>
                <w:szCs w:val="20"/>
              </w:rPr>
              <w:t xml:space="preserve">mail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A</w:t>
            </w:r>
            <w:r w:rsidR="0063035F" w:rsidRPr="000C0C91">
              <w:rPr>
                <w:rFonts w:ascii="Arial" w:hAnsi="Arial" w:cs="Arial"/>
                <w:sz w:val="20"/>
                <w:szCs w:val="20"/>
              </w:rPr>
              <w:t>ddress:_</w:t>
            </w:r>
            <w:proofErr w:type="gramEnd"/>
            <w:r w:rsidR="0063035F" w:rsidRPr="000C0C91">
              <w:rPr>
                <w:rFonts w:ascii="Arial" w:hAnsi="Arial" w:cs="Arial"/>
                <w:sz w:val="20"/>
                <w:szCs w:val="20"/>
              </w:rPr>
              <w:t>_____________________</w:t>
            </w:r>
          </w:p>
        </w:tc>
        <w:tc>
          <w:tcPr>
            <w:tcW w:w="5174" w:type="dxa"/>
            <w:gridSpan w:val="4"/>
            <w:vAlign w:val="bottom"/>
          </w:tcPr>
          <w:p w14:paraId="2C96E708" w14:textId="659E61A9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Agency(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For external client):</w:t>
            </w:r>
            <w:r w:rsidR="00D850A2" w:rsidRPr="000C0C91">
              <w:rPr>
                <w:rFonts w:ascii="Arial" w:hAnsi="Arial" w:cs="Arial"/>
                <w:sz w:val="20"/>
                <w:szCs w:val="20"/>
              </w:rPr>
              <w:t>______________________</w:t>
            </w:r>
          </w:p>
        </w:tc>
      </w:tr>
      <w:tr w:rsidR="0063035F" w:rsidRPr="000C0C91" w14:paraId="5122FC88" w14:textId="77777777" w:rsidTr="00F93617">
        <w:tc>
          <w:tcPr>
            <w:tcW w:w="1751" w:type="dxa"/>
            <w:gridSpan w:val="3"/>
            <w:tcBorders>
              <w:right w:val="single" w:sz="4" w:space="0" w:color="auto"/>
            </w:tcBorders>
            <w:vAlign w:val="bottom"/>
          </w:tcPr>
          <w:p w14:paraId="47C1DB31" w14:textId="5649225C" w:rsidR="0063035F" w:rsidRPr="000C0C91" w:rsidRDefault="009D22A9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Degree</w:t>
            </w:r>
            <w:r w:rsidR="0063035F" w:rsidRPr="000C0C91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02AFA1" w14:textId="77777777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7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61622067" w14:textId="71C29B91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Undergraduat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A5918C" w14:textId="77777777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3302C007" w14:textId="7CF9BDD1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Master’s</w:t>
            </w:r>
          </w:p>
        </w:tc>
        <w:tc>
          <w:tcPr>
            <w:tcW w:w="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0E69C" w14:textId="77777777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32" w:type="dxa"/>
            <w:gridSpan w:val="2"/>
            <w:tcBorders>
              <w:left w:val="single" w:sz="4" w:space="0" w:color="auto"/>
            </w:tcBorders>
            <w:vAlign w:val="bottom"/>
          </w:tcPr>
          <w:p w14:paraId="4918A29B" w14:textId="7D901980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Doctorate</w:t>
            </w:r>
          </w:p>
        </w:tc>
      </w:tr>
      <w:tr w:rsidR="0063035F" w:rsidRPr="000C0C91" w14:paraId="4C0B8C91" w14:textId="77777777" w:rsidTr="00F93617">
        <w:tc>
          <w:tcPr>
            <w:tcW w:w="9715" w:type="dxa"/>
            <w:gridSpan w:val="12"/>
            <w:vAlign w:val="bottom"/>
          </w:tcPr>
          <w:p w14:paraId="4077B946" w14:textId="32E60E1D" w:rsidR="0063035F" w:rsidRPr="000C0C91" w:rsidRDefault="0063035F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Research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Title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</w:t>
            </w:r>
          </w:p>
        </w:tc>
      </w:tr>
      <w:tr w:rsidR="00F93617" w:rsidRPr="000C0C91" w14:paraId="37996268" w14:textId="77777777" w:rsidTr="00F93617">
        <w:tc>
          <w:tcPr>
            <w:tcW w:w="900" w:type="dxa"/>
            <w:vAlign w:val="bottom"/>
          </w:tcPr>
          <w:p w14:paraId="1486F2F9" w14:textId="320B320E" w:rsidR="00F93617" w:rsidRPr="000C0C91" w:rsidRDefault="00F93617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Status:</w:t>
            </w:r>
          </w:p>
        </w:tc>
        <w:tc>
          <w:tcPr>
            <w:tcW w:w="8815" w:type="dxa"/>
            <w:gridSpan w:val="11"/>
            <w:vAlign w:val="bottom"/>
          </w:tcPr>
          <w:p w14:paraId="1823FC79" w14:textId="0EDAEFFA" w:rsidR="00F93617" w:rsidRPr="000C0C91" w:rsidRDefault="00F93617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_proposal       ___data analysis and interpretation     ___write up/finalization of outputs</w:t>
            </w:r>
          </w:p>
        </w:tc>
      </w:tr>
      <w:tr w:rsidR="00437764" w:rsidRPr="000C0C91" w14:paraId="18D7D361" w14:textId="77777777" w:rsidTr="00F93617">
        <w:tc>
          <w:tcPr>
            <w:tcW w:w="3716" w:type="dxa"/>
            <w:gridSpan w:val="5"/>
            <w:vAlign w:val="bottom"/>
          </w:tcPr>
          <w:p w14:paraId="721C8438" w14:textId="3B874189" w:rsidR="00437764" w:rsidRPr="000C0C91" w:rsidRDefault="00437764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Defense </w:t>
            </w:r>
            <w:proofErr w:type="gramStart"/>
            <w:r w:rsidR="00AC75C3" w:rsidRPr="000C0C91">
              <w:rPr>
                <w:rFonts w:ascii="Arial" w:hAnsi="Arial" w:cs="Arial"/>
                <w:sz w:val="20"/>
                <w:szCs w:val="20"/>
              </w:rPr>
              <w:t>D</w:t>
            </w:r>
            <w:r w:rsidRPr="000C0C91">
              <w:rPr>
                <w:rFonts w:ascii="Arial" w:hAnsi="Arial" w:cs="Arial"/>
                <w:sz w:val="20"/>
                <w:szCs w:val="20"/>
              </w:rPr>
              <w:t>ate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</w:t>
            </w:r>
          </w:p>
        </w:tc>
        <w:tc>
          <w:tcPr>
            <w:tcW w:w="5999" w:type="dxa"/>
            <w:gridSpan w:val="7"/>
            <w:vAlign w:val="bottom"/>
          </w:tcPr>
          <w:p w14:paraId="3E0D21D6" w14:textId="00300B7D" w:rsidR="00437764" w:rsidRPr="000C0C91" w:rsidRDefault="00437764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Preferred </w:t>
            </w:r>
            <w:r w:rsidR="00AC75C3" w:rsidRPr="000C0C91">
              <w:rPr>
                <w:rFonts w:ascii="Arial" w:hAnsi="Arial" w:cs="Arial"/>
                <w:sz w:val="20"/>
                <w:szCs w:val="20"/>
              </w:rPr>
              <w:t>D</w:t>
            </w:r>
            <w:r w:rsidRPr="000C0C91">
              <w:rPr>
                <w:rFonts w:ascii="Arial" w:hAnsi="Arial" w:cs="Arial"/>
                <w:sz w:val="20"/>
                <w:szCs w:val="20"/>
              </w:rPr>
              <w:t xml:space="preserve">ate of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Appointment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___________</w:t>
            </w:r>
          </w:p>
        </w:tc>
      </w:tr>
      <w:tr w:rsidR="00D850A2" w:rsidRPr="000C0C91" w14:paraId="11EA8AE6" w14:textId="77777777" w:rsidTr="00F93617">
        <w:tc>
          <w:tcPr>
            <w:tcW w:w="1306" w:type="dxa"/>
            <w:gridSpan w:val="2"/>
          </w:tcPr>
          <w:p w14:paraId="40CB5D7E" w14:textId="4138D165" w:rsidR="00D850A2" w:rsidRPr="000C0C91" w:rsidRDefault="00AC75C3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Mode of Submission:</w:t>
            </w:r>
          </w:p>
        </w:tc>
        <w:tc>
          <w:tcPr>
            <w:tcW w:w="8409" w:type="dxa"/>
            <w:gridSpan w:val="10"/>
            <w:vAlign w:val="bottom"/>
          </w:tcPr>
          <w:p w14:paraId="2CA0DB75" w14:textId="319B9609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_soft copy submitted thru email (</w:t>
            </w:r>
            <w:hyperlink r:id="rId6" w:history="1">
              <w:r w:rsidRPr="000C0C91">
                <w:rPr>
                  <w:rStyle w:val="Hyperlink"/>
                  <w:rFonts w:ascii="Arial" w:hAnsi="Arial" w:cs="Arial"/>
                  <w:sz w:val="20"/>
                  <w:szCs w:val="20"/>
                </w:rPr>
                <w:t>ursc@tsu.edu.ph</w:t>
              </w:r>
            </w:hyperlink>
            <w:r w:rsidRPr="000C0C91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7467A3" w14:textId="4FB4FB13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_hard copy submitted personally to URSC.</w:t>
            </w:r>
          </w:p>
          <w:p w14:paraId="08F34E67" w14:textId="17A0774C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A15EB90" w14:textId="37421FFE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Submitted documents:</w:t>
            </w:r>
          </w:p>
          <w:p w14:paraId="08CF5B59" w14:textId="17B6E428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</w:t>
            </w:r>
            <w:r w:rsidR="00AC75C3" w:rsidRPr="000C0C91">
              <w:rPr>
                <w:rFonts w:ascii="Arial" w:hAnsi="Arial" w:cs="Arial"/>
                <w:sz w:val="20"/>
                <w:szCs w:val="20"/>
              </w:rPr>
              <w:t>C</w:t>
            </w:r>
            <w:r w:rsidRPr="000C0C91">
              <w:rPr>
                <w:rFonts w:ascii="Arial" w:hAnsi="Arial" w:cs="Arial"/>
                <w:sz w:val="20"/>
                <w:szCs w:val="20"/>
              </w:rPr>
              <w:t>hapter</w:t>
            </w:r>
            <w:r w:rsidR="00AC75C3" w:rsidRPr="000C0C91">
              <w:rPr>
                <w:rFonts w:ascii="Arial" w:hAnsi="Arial" w:cs="Arial"/>
                <w:sz w:val="20"/>
                <w:szCs w:val="20"/>
              </w:rPr>
              <w:t>s</w:t>
            </w:r>
            <w:r w:rsidRPr="000C0C91">
              <w:rPr>
                <w:rFonts w:ascii="Arial" w:hAnsi="Arial" w:cs="Arial"/>
                <w:sz w:val="20"/>
                <w:szCs w:val="20"/>
              </w:rPr>
              <w:t xml:space="preserve"> 1 to 3</w:t>
            </w:r>
          </w:p>
          <w:p w14:paraId="7D0C474E" w14:textId="2393DFD5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</w:t>
            </w:r>
            <w:r w:rsidR="00AC75C3" w:rsidRPr="000C0C91">
              <w:rPr>
                <w:rFonts w:ascii="Arial" w:hAnsi="Arial" w:cs="Arial"/>
                <w:sz w:val="20"/>
                <w:szCs w:val="20"/>
              </w:rPr>
              <w:t>R</w:t>
            </w:r>
            <w:r w:rsidRPr="000C0C91">
              <w:rPr>
                <w:rFonts w:ascii="Arial" w:hAnsi="Arial" w:cs="Arial"/>
                <w:sz w:val="20"/>
                <w:szCs w:val="20"/>
              </w:rPr>
              <w:t>esearch data</w:t>
            </w:r>
          </w:p>
          <w:p w14:paraId="4D680C16" w14:textId="0DB250AE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</w:t>
            </w:r>
            <w:r w:rsidR="00AC75C3" w:rsidRPr="000C0C91">
              <w:rPr>
                <w:rFonts w:ascii="Arial" w:hAnsi="Arial" w:cs="Arial"/>
                <w:sz w:val="20"/>
                <w:szCs w:val="20"/>
              </w:rPr>
              <w:t>C</w:t>
            </w:r>
            <w:r w:rsidRPr="000C0C91">
              <w:rPr>
                <w:rFonts w:ascii="Arial" w:hAnsi="Arial" w:cs="Arial"/>
                <w:sz w:val="20"/>
                <w:szCs w:val="20"/>
              </w:rPr>
              <w:t>hapters 1 to 5</w:t>
            </w:r>
          </w:p>
          <w:p w14:paraId="54CE85A9" w14:textId="0F0AE9AA" w:rsidR="00D850A2" w:rsidRPr="000C0C91" w:rsidRDefault="00D850A2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__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Others(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please specify)</w:t>
            </w:r>
          </w:p>
        </w:tc>
      </w:tr>
    </w:tbl>
    <w:p w14:paraId="5E7F4AB3" w14:textId="0A7F1AFE" w:rsidR="00437764" w:rsidRDefault="000C0C91" w:rsidP="000C0C9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2D97892" wp14:editId="406C1AA5">
                <wp:simplePos x="0" y="0"/>
                <wp:positionH relativeFrom="margin">
                  <wp:posOffset>-351130</wp:posOffset>
                </wp:positionH>
                <wp:positionV relativeFrom="paragraph">
                  <wp:posOffset>42722</wp:posOffset>
                </wp:positionV>
                <wp:extent cx="6547104" cy="1082649"/>
                <wp:effectExtent l="0" t="0" r="2540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7104" cy="1082649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C32C4F" w14:textId="3827AF58" w:rsidR="000C0C91" w:rsidRPr="000C0C91" w:rsidRDefault="000C0C91" w:rsidP="000C0C91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</w:pPr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The undersigned is/are fully aware that </w:t>
                            </w:r>
                            <w:proofErr w:type="spellStart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>Universirty</w:t>
                            </w:r>
                            <w:proofErr w:type="spellEnd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 Research Statistical </w:t>
                            </w:r>
                            <w:proofErr w:type="spellStart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>Centermay</w:t>
                            </w:r>
                            <w:proofErr w:type="spellEnd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 share and use information such as names, e-mail addresses, contact number, and pertinent documents I submitted for the purpose of fulfilling processing my request for </w:t>
                            </w:r>
                            <w:proofErr w:type="gramStart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>an</w:t>
                            </w:r>
                            <w:proofErr w:type="gramEnd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 statistical service. I also understand that when this official form, containing my personal information, is no longer needed for its purpose, proper disposal procedures based on university policies shall be done.  I hereby allow URSC to collect, process, use and share my personal data contained hereof in the pursuit of its legitimate academic, research and extension purposes and/or interests as an educational institution.</w:t>
                            </w:r>
                          </w:p>
                          <w:p w14:paraId="657E9AB5" w14:textId="128BBAC9" w:rsidR="000C0C91" w:rsidRPr="000C0C91" w:rsidRDefault="000C0C91" w:rsidP="000C0C91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C0C91">
                              <w:rPr>
                                <w:sz w:val="16"/>
                                <w:szCs w:val="16"/>
                              </w:rPr>
                              <w:t>______________________/_____________</w:t>
                            </w:r>
                          </w:p>
                          <w:p w14:paraId="1589658C" w14:textId="2B7288A6" w:rsidR="000C0C91" w:rsidRPr="000C0C91" w:rsidRDefault="000C0C91" w:rsidP="000C0C91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C0C91">
                              <w:rPr>
                                <w:sz w:val="16"/>
                                <w:szCs w:val="16"/>
                              </w:rPr>
                              <w:t>Signature over printed name</w:t>
                            </w:r>
                            <w:r w:rsidR="00003019">
                              <w:rPr>
                                <w:sz w:val="16"/>
                                <w:szCs w:val="16"/>
                              </w:rPr>
                              <w:t xml:space="preserve"> of 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D97892" id="Rectangle 5" o:spid="_x0000_s1026" style="position:absolute;margin-left:-27.65pt;margin-top:3.35pt;width:515.5pt;height:85.2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" fillcolor="white [3201]" strokecolor="black [3200]" strokeweight=".25pt">
                <v:textbox>
                  <w:txbxContent>
                    <w:p w14:paraId="11C32C4F" w14:textId="3827AF58" w:rsidR="000C0C91" w:rsidRPr="000C0C91" w:rsidRDefault="000C0C91" w:rsidP="000C0C91">
                      <w:pPr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</w:pPr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The undersigned is/are fully aware that </w:t>
                      </w:r>
                      <w:proofErr w:type="spellStart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>Universirty</w:t>
                      </w:r>
                      <w:proofErr w:type="spellEnd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 Research Statistical </w:t>
                      </w:r>
                      <w:proofErr w:type="spellStart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>Centermay</w:t>
                      </w:r>
                      <w:proofErr w:type="spellEnd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 share and use information such as names, e-mail addresses, contact number, and pertinent documents I submitted for the purpose of fulfilling processing my request for </w:t>
                      </w:r>
                      <w:proofErr w:type="gramStart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>an</w:t>
                      </w:r>
                      <w:proofErr w:type="gramEnd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 statistical service. I also understand that when this official form, containing my personal information, is no longer needed for its purpose, proper disposal procedures based on university policies shall be done.  I hereby allow URSC to collect, process, use and share my personal data contained hereof in the pursuit of its legitimate academic, research and extension purposes and/or interests as an educational institution.</w:t>
                      </w:r>
                    </w:p>
                    <w:p w14:paraId="657E9AB5" w14:textId="128BBAC9" w:rsidR="000C0C91" w:rsidRPr="000C0C91" w:rsidRDefault="000C0C91" w:rsidP="000C0C91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C0C91">
                        <w:rPr>
                          <w:sz w:val="16"/>
                          <w:szCs w:val="16"/>
                        </w:rPr>
                        <w:t>______________________/_____________</w:t>
                      </w:r>
                    </w:p>
                    <w:p w14:paraId="1589658C" w14:textId="2B7288A6" w:rsidR="000C0C91" w:rsidRPr="000C0C91" w:rsidRDefault="000C0C91" w:rsidP="000C0C91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C0C91">
                        <w:rPr>
                          <w:sz w:val="16"/>
                          <w:szCs w:val="16"/>
                        </w:rPr>
                        <w:t>Signature over printed name</w:t>
                      </w:r>
                      <w:r w:rsidR="00003019">
                        <w:rPr>
                          <w:sz w:val="16"/>
                          <w:szCs w:val="16"/>
                        </w:rPr>
                        <w:t xml:space="preserve"> of clie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A21EB9C" w14:textId="73F8C2BE" w:rsidR="000C0C91" w:rsidRDefault="000C0C91" w:rsidP="000C0C91">
      <w:pPr>
        <w:pStyle w:val="NoSpacing"/>
      </w:pPr>
    </w:p>
    <w:p w14:paraId="5D509963" w14:textId="799F1C8C" w:rsidR="000C0C91" w:rsidRDefault="000C0C91" w:rsidP="000C0C91">
      <w:pPr>
        <w:pStyle w:val="NoSpacing"/>
      </w:pPr>
    </w:p>
    <w:p w14:paraId="00179A7B" w14:textId="45E1FB63" w:rsidR="000C0C91" w:rsidRDefault="000C0C91" w:rsidP="000C0C91">
      <w:pPr>
        <w:pStyle w:val="NoSpacing"/>
      </w:pPr>
    </w:p>
    <w:p w14:paraId="7A1B3564" w14:textId="6AF07476" w:rsidR="000C0C91" w:rsidRDefault="000C0C91" w:rsidP="000C0C91">
      <w:pPr>
        <w:pStyle w:val="NoSpacing"/>
      </w:pPr>
    </w:p>
    <w:p w14:paraId="1C76590D" w14:textId="50344DDE" w:rsidR="000C0C91" w:rsidRDefault="000C0C91" w:rsidP="000C0C91">
      <w:pPr>
        <w:pStyle w:val="NoSpacing"/>
      </w:pPr>
    </w:p>
    <w:p w14:paraId="54934864" w14:textId="77777777" w:rsidR="000C0C91" w:rsidRDefault="000C0C91" w:rsidP="000C0C91">
      <w:pPr>
        <w:pStyle w:val="NoSpacing"/>
      </w:pPr>
    </w:p>
    <w:p w14:paraId="0CBEF4F4" w14:textId="0E46FE37" w:rsidR="00134620" w:rsidRDefault="00437764" w:rsidP="000C0C91">
      <w:pPr>
        <w:pStyle w:val="NoSpacing"/>
      </w:pPr>
      <w:r>
        <w:t>Received by:</w:t>
      </w:r>
      <w:r>
        <w:tab/>
      </w:r>
      <w:r>
        <w:tab/>
      </w:r>
      <w:r>
        <w:tab/>
      </w:r>
      <w:r w:rsidR="00134620">
        <w:tab/>
      </w:r>
      <w:r>
        <w:t>Designation:</w:t>
      </w:r>
      <w:r>
        <w:tab/>
      </w:r>
      <w:r>
        <w:tab/>
      </w:r>
      <w:r>
        <w:tab/>
      </w:r>
      <w:r>
        <w:tab/>
        <w:t>Date:</w:t>
      </w:r>
    </w:p>
    <w:p w14:paraId="75EF584E" w14:textId="1BF6B2A4" w:rsidR="00437764" w:rsidRDefault="00134620" w:rsidP="000C0C91">
      <w:pPr>
        <w:pStyle w:val="NoSpacing"/>
      </w:pPr>
      <w:r>
        <w:t>____</w:t>
      </w:r>
      <w:r w:rsidR="00437764">
        <w:t>___________________</w:t>
      </w:r>
      <w:r w:rsidR="00437764">
        <w:tab/>
      </w:r>
      <w:r>
        <w:tab/>
      </w:r>
      <w:r w:rsidR="00437764">
        <w:t>__________________</w:t>
      </w:r>
      <w:r w:rsidR="00437764">
        <w:tab/>
      </w:r>
      <w:r w:rsidR="00437764">
        <w:tab/>
      </w:r>
      <w:r w:rsidR="00437764">
        <w:tab/>
        <w:t>___________________</w:t>
      </w:r>
    </w:p>
    <w:p w14:paraId="29D3CDE2" w14:textId="70D0F406" w:rsidR="00F93617" w:rsidRDefault="00437764" w:rsidP="00F879A3">
      <w:pPr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gnature over printed name</w:t>
      </w:r>
    </w:p>
    <w:p w14:paraId="0FE91278" w14:textId="25081C3B" w:rsidR="00F93617" w:rsidRDefault="00F93617" w:rsidP="00F93617">
      <w:pPr>
        <w:spacing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ient I</w:t>
      </w:r>
      <w:r w:rsidR="00F941EF">
        <w:rPr>
          <w:rFonts w:ascii="Arial" w:hAnsi="Arial" w:cs="Arial"/>
          <w:sz w:val="20"/>
          <w:szCs w:val="20"/>
        </w:rPr>
        <w:t xml:space="preserve">D </w:t>
      </w:r>
      <w:proofErr w:type="gramStart"/>
      <w:r w:rsidR="00F941EF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>: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</w:p>
    <w:tbl>
      <w:tblPr>
        <w:tblpPr w:leftFromText="180" w:rightFromText="180" w:vertAnchor="text" w:horzAnchor="margin" w:tblpXSpec="center" w:tblpY="295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1791"/>
        <w:gridCol w:w="3609"/>
        <w:gridCol w:w="2502"/>
      </w:tblGrid>
      <w:tr w:rsidR="000C0C91" w:rsidRPr="002C7EF8" w14:paraId="3758908B" w14:textId="77777777" w:rsidTr="000C0C91">
        <w:trPr>
          <w:trHeight w:val="288"/>
        </w:trPr>
        <w:tc>
          <w:tcPr>
            <w:tcW w:w="3078" w:type="dxa"/>
            <w:shd w:val="clear" w:color="auto" w:fill="auto"/>
            <w:vAlign w:val="center"/>
          </w:tcPr>
          <w:p w14:paraId="44036706" w14:textId="77777777" w:rsidR="000C0C91" w:rsidRPr="002C7EF8" w:rsidRDefault="000C0C91" w:rsidP="000C0C91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>Form No.: TSU-URO-SF-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5194215A" w14:textId="77777777" w:rsidR="000C0C91" w:rsidRPr="002C7EF8" w:rsidRDefault="000C0C91" w:rsidP="000C0C91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>Revision No.:0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3609" w:type="dxa"/>
            <w:shd w:val="clear" w:color="auto" w:fill="auto"/>
            <w:vAlign w:val="center"/>
          </w:tcPr>
          <w:p w14:paraId="3AD0612C" w14:textId="77777777" w:rsidR="000C0C91" w:rsidRPr="002C7EF8" w:rsidRDefault="000C0C91" w:rsidP="000C0C91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 xml:space="preserve">Effectivity </w:t>
            </w:r>
            <w:proofErr w:type="spellStart"/>
            <w:proofErr w:type="gramStart"/>
            <w:r w:rsidRPr="002C7EF8">
              <w:rPr>
                <w:rFonts w:ascii="Arial" w:hAnsi="Arial" w:cs="Arial"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>October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22</w:t>
            </w:r>
            <w:r w:rsidRPr="002C7EF8">
              <w:rPr>
                <w:rFonts w:ascii="Arial" w:hAnsi="Arial" w:cs="Arial"/>
                <w:sz w:val="20"/>
                <w:szCs w:val="20"/>
              </w:rPr>
              <w:t>, 20</w:t>
            </w: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672CA8E7" w14:textId="77777777" w:rsidR="000C0C91" w:rsidRPr="002C7EF8" w:rsidRDefault="000C0C91" w:rsidP="000C0C91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 xml:space="preserve">Page: 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2C7EF8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2C7EF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</w:tbl>
    <w:p w14:paraId="50A69084" w14:textId="253FBD5A" w:rsidR="00272852" w:rsidRDefault="000C0C91" w:rsidP="00F93617">
      <w:pPr>
        <w:spacing w:line="240" w:lineRule="auto"/>
        <w:jc w:val="center"/>
        <w:rPr>
          <w:rFonts w:ascii="Arial" w:hAnsi="Arial" w:cs="Arial"/>
          <w:sz w:val="18"/>
          <w:szCs w:val="18"/>
        </w:rPr>
      </w:pPr>
      <w:r w:rsidRPr="00272852">
        <w:rPr>
          <w:rFonts w:ascii="Arial" w:hAnsi="Arial" w:cs="Arial"/>
          <w:sz w:val="18"/>
          <w:szCs w:val="18"/>
        </w:rPr>
        <w:t xml:space="preserve"> </w:t>
      </w:r>
      <w:proofErr w:type="gramStart"/>
      <w:r w:rsidR="00272852" w:rsidRPr="00272852">
        <w:rPr>
          <w:rFonts w:ascii="Arial" w:hAnsi="Arial" w:cs="Arial"/>
          <w:sz w:val="18"/>
          <w:szCs w:val="18"/>
        </w:rPr>
        <w:t>(</w:t>
      </w:r>
      <w:r w:rsidR="00976704" w:rsidRPr="00976704">
        <w:rPr>
          <w:rFonts w:ascii="Arial" w:hAnsi="Arial" w:cs="Arial"/>
          <w:b/>
          <w:bCs/>
          <w:i/>
          <w:iCs/>
          <w:sz w:val="16"/>
          <w:szCs w:val="16"/>
        </w:rPr>
        <w:t xml:space="preserve"> </w:t>
      </w:r>
      <w:r w:rsidR="00976704" w:rsidRPr="00976704">
        <w:rPr>
          <w:rFonts w:ascii="Arial" w:hAnsi="Arial" w:cs="Arial"/>
          <w:i/>
          <w:iCs/>
          <w:sz w:val="16"/>
          <w:szCs w:val="16"/>
        </w:rPr>
        <w:t>To</w:t>
      </w:r>
      <w:proofErr w:type="gramEnd"/>
      <w:r w:rsidR="00976704" w:rsidRPr="00976704">
        <w:rPr>
          <w:rFonts w:ascii="Arial" w:hAnsi="Arial" w:cs="Arial"/>
          <w:i/>
          <w:iCs/>
          <w:sz w:val="16"/>
          <w:szCs w:val="16"/>
        </w:rPr>
        <w:t xml:space="preserve"> be filled out by the URSC</w:t>
      </w:r>
      <w:r w:rsidR="00272852" w:rsidRPr="00272852">
        <w:rPr>
          <w:rFonts w:ascii="Arial" w:hAnsi="Arial" w:cs="Arial"/>
          <w:sz w:val="18"/>
          <w:szCs w:val="18"/>
        </w:rPr>
        <w:t>)</w:t>
      </w:r>
    </w:p>
    <w:p w14:paraId="6D0511BE" w14:textId="37D73184" w:rsidR="000C0C91" w:rsidRPr="00272852" w:rsidRDefault="000C0C91" w:rsidP="00F93617">
      <w:pPr>
        <w:spacing w:line="240" w:lineRule="auto"/>
        <w:jc w:val="center"/>
        <w:rPr>
          <w:rFonts w:ascii="Arial" w:hAnsi="Arial" w:cs="Arial"/>
          <w:sz w:val="18"/>
          <w:szCs w:val="18"/>
        </w:rPr>
      </w:pPr>
      <w:r w:rsidRPr="00272852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1384F0" wp14:editId="689CF354">
                <wp:simplePos x="0" y="0"/>
                <wp:positionH relativeFrom="column">
                  <wp:posOffset>-707390</wp:posOffset>
                </wp:positionH>
                <wp:positionV relativeFrom="paragraph">
                  <wp:posOffset>287325</wp:posOffset>
                </wp:positionV>
                <wp:extent cx="7368540" cy="32385"/>
                <wp:effectExtent l="0" t="0" r="22860" b="247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68540" cy="32385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B7E3A" id="Straight Connector 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7pt,22.6pt" to="524.5pt,2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" strokecolor="black [3040]">
                <v:stroke dashstyle="dash"/>
              </v:line>
            </w:pict>
          </mc:Fallback>
        </mc:AlternateContent>
      </w:r>
      <w:r w:rsidRPr="00D536CA">
        <w:rPr>
          <w:rFonts w:ascii="Arial" w:hAnsi="Arial" w:cs="Arial"/>
          <w:i/>
          <w:noProof/>
          <w:sz w:val="20"/>
          <w:szCs w:val="20"/>
          <w:lang w:val="en-PH" w:eastAsia="en-PH"/>
        </w:rPr>
        <w:drawing>
          <wp:anchor distT="0" distB="0" distL="114300" distR="114300" simplePos="0" relativeHeight="251671552" behindDoc="1" locked="0" layoutInCell="1" allowOverlap="1" wp14:anchorId="430F5FAF" wp14:editId="55935D8F">
            <wp:simplePos x="0" y="0"/>
            <wp:positionH relativeFrom="margin">
              <wp:posOffset>-250393</wp:posOffset>
            </wp:positionH>
            <wp:positionV relativeFrom="margin">
              <wp:posOffset>5920309</wp:posOffset>
            </wp:positionV>
            <wp:extent cx="2386330" cy="581660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33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16A91F" w14:textId="1029D8FF" w:rsidR="00F93617" w:rsidRDefault="00F93617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p w14:paraId="16B56680" w14:textId="682FC643" w:rsidR="000C0C91" w:rsidRDefault="000C0C91" w:rsidP="000C0C91">
      <w:pPr>
        <w:spacing w:line="240" w:lineRule="auto"/>
        <w:rPr>
          <w:rFonts w:ascii="Arial Black" w:hAnsi="Arial Black" w:cs="Arial"/>
          <w:sz w:val="20"/>
          <w:szCs w:val="20"/>
        </w:rPr>
      </w:pPr>
    </w:p>
    <w:p w14:paraId="0BD5F600" w14:textId="77777777" w:rsidR="000C0C91" w:rsidRDefault="000C0C91" w:rsidP="000C0C91">
      <w:pPr>
        <w:spacing w:line="240" w:lineRule="auto"/>
        <w:rPr>
          <w:rFonts w:ascii="Arial Black" w:hAnsi="Arial Black" w:cs="Arial"/>
          <w:sz w:val="20"/>
          <w:szCs w:val="20"/>
        </w:rPr>
      </w:pPr>
    </w:p>
    <w:p w14:paraId="5080A3A1" w14:textId="30AA7774" w:rsidR="000C0C91" w:rsidRPr="00437764" w:rsidRDefault="000C0C91" w:rsidP="000C0C91">
      <w:pPr>
        <w:spacing w:line="240" w:lineRule="auto"/>
        <w:jc w:val="center"/>
        <w:rPr>
          <w:rFonts w:ascii="Arial Black" w:hAnsi="Arial Black" w:cs="Arial"/>
          <w:sz w:val="20"/>
          <w:szCs w:val="20"/>
        </w:rPr>
      </w:pPr>
      <w:r w:rsidRPr="00D536CA">
        <w:rPr>
          <w:rFonts w:ascii="Arial" w:hAnsi="Arial" w:cs="Arial"/>
          <w:i/>
          <w:noProof/>
          <w:sz w:val="20"/>
          <w:szCs w:val="20"/>
          <w:lang w:val="en-PH" w:eastAsia="en-PH"/>
        </w:rPr>
        <w:drawing>
          <wp:anchor distT="0" distB="0" distL="114300" distR="114300" simplePos="0" relativeHeight="251669504" behindDoc="1" locked="0" layoutInCell="1" allowOverlap="1" wp14:anchorId="3F34B29A" wp14:editId="63B491CA">
            <wp:simplePos x="0" y="0"/>
            <wp:positionH relativeFrom="margin">
              <wp:posOffset>-216206</wp:posOffset>
            </wp:positionH>
            <wp:positionV relativeFrom="margin">
              <wp:posOffset>-472440</wp:posOffset>
            </wp:positionV>
            <wp:extent cx="2386330" cy="581660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33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37764">
        <w:rPr>
          <w:rFonts w:ascii="Arial Black" w:hAnsi="Arial Black" w:cs="Arial"/>
          <w:sz w:val="20"/>
          <w:szCs w:val="20"/>
        </w:rPr>
        <w:t xml:space="preserve">University Research </w:t>
      </w:r>
      <w:proofErr w:type="spellStart"/>
      <w:r w:rsidRPr="00437764">
        <w:rPr>
          <w:rFonts w:ascii="Arial Black" w:hAnsi="Arial Black" w:cs="Arial"/>
          <w:sz w:val="20"/>
          <w:szCs w:val="20"/>
        </w:rPr>
        <w:t>Statistiscal</w:t>
      </w:r>
      <w:proofErr w:type="spellEnd"/>
      <w:r w:rsidRPr="00437764">
        <w:rPr>
          <w:rFonts w:ascii="Arial Black" w:hAnsi="Arial Black" w:cs="Arial"/>
          <w:sz w:val="20"/>
          <w:szCs w:val="20"/>
        </w:rPr>
        <w:t xml:space="preserve"> Center</w:t>
      </w:r>
    </w:p>
    <w:p w14:paraId="142A0AF2" w14:textId="0ABC474A" w:rsidR="00F93617" w:rsidRDefault="000C0C91" w:rsidP="000C0C91">
      <w:pPr>
        <w:spacing w:line="240" w:lineRule="auto"/>
        <w:ind w:left="2880" w:firstLine="720"/>
        <w:rPr>
          <w:rFonts w:ascii="Arial" w:hAnsi="Arial" w:cs="Arial"/>
          <w:sz w:val="20"/>
          <w:szCs w:val="20"/>
        </w:rPr>
      </w:pPr>
      <w:r w:rsidRPr="00437764">
        <w:rPr>
          <w:rFonts w:ascii="Arial" w:hAnsi="Arial" w:cs="Arial"/>
          <w:b/>
          <w:bCs/>
          <w:sz w:val="20"/>
          <w:szCs w:val="20"/>
        </w:rPr>
        <w:t>Appointment Form</w:t>
      </w:r>
    </w:p>
    <w:p w14:paraId="4EE8DB6F" w14:textId="6B3533FA" w:rsidR="000C0C91" w:rsidRPr="000C0C91" w:rsidRDefault="000C0C91" w:rsidP="000C0C91">
      <w:pPr>
        <w:spacing w:line="240" w:lineRule="auto"/>
        <w:jc w:val="both"/>
        <w:rPr>
          <w:rFonts w:ascii="Arial" w:hAnsi="Arial" w:cs="Arial"/>
          <w:i/>
          <w:iCs/>
          <w:sz w:val="16"/>
          <w:szCs w:val="16"/>
        </w:rPr>
      </w:pPr>
      <w:r w:rsidRPr="000C0C91">
        <w:rPr>
          <w:rFonts w:ascii="Arial" w:hAnsi="Arial" w:cs="Arial"/>
          <w:i/>
          <w:iCs/>
          <w:sz w:val="16"/>
          <w:szCs w:val="16"/>
        </w:rPr>
        <w:t>URSC’s Copy</w:t>
      </w:r>
    </w:p>
    <w:tbl>
      <w:tblPr>
        <w:tblStyle w:val="TableGrid"/>
        <w:tblW w:w="93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36"/>
        <w:gridCol w:w="1440"/>
        <w:gridCol w:w="236"/>
        <w:gridCol w:w="788"/>
        <w:gridCol w:w="365"/>
        <w:gridCol w:w="707"/>
        <w:gridCol w:w="240"/>
        <w:gridCol w:w="2170"/>
        <w:gridCol w:w="48"/>
      </w:tblGrid>
      <w:tr w:rsidR="000C0C91" w:rsidRPr="000C0C91" w14:paraId="0873EFF6" w14:textId="77777777" w:rsidTr="00134620">
        <w:trPr>
          <w:gridAfter w:val="1"/>
          <w:wAfter w:w="48" w:type="dxa"/>
        </w:trPr>
        <w:tc>
          <w:tcPr>
            <w:tcW w:w="5816" w:type="dxa"/>
            <w:gridSpan w:val="5"/>
          </w:tcPr>
          <w:p w14:paraId="0BF8B9E6" w14:textId="77777777" w:rsidR="000C0C91" w:rsidRPr="000C0C91" w:rsidRDefault="000C0C91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2" w:type="dxa"/>
            <w:gridSpan w:val="4"/>
          </w:tcPr>
          <w:p w14:paraId="6000596F" w14:textId="77777777" w:rsidR="000C0C91" w:rsidRPr="000C0C91" w:rsidRDefault="000C0C91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3617" w:rsidRPr="000C0C91" w14:paraId="3A7E30D8" w14:textId="77777777" w:rsidTr="00134620">
        <w:trPr>
          <w:gridAfter w:val="1"/>
          <w:wAfter w:w="48" w:type="dxa"/>
        </w:trPr>
        <w:tc>
          <w:tcPr>
            <w:tcW w:w="5816" w:type="dxa"/>
            <w:gridSpan w:val="5"/>
          </w:tcPr>
          <w:p w14:paraId="0E8AB00B" w14:textId="77777777" w:rsidR="00F93617" w:rsidRPr="000C0C91" w:rsidRDefault="00F93617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(To be filled out by the URSC) </w:t>
            </w:r>
          </w:p>
        </w:tc>
        <w:tc>
          <w:tcPr>
            <w:tcW w:w="3482" w:type="dxa"/>
            <w:gridSpan w:val="4"/>
          </w:tcPr>
          <w:p w14:paraId="2D874C13" w14:textId="38C5EBD0" w:rsidR="00272852" w:rsidRPr="000C0C91" w:rsidRDefault="00F93617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Client ID</w:t>
            </w:r>
            <w:r w:rsidR="00F941EF" w:rsidRPr="000C0C91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F941EF" w:rsidRPr="000C0C91">
              <w:rPr>
                <w:rFonts w:ascii="Arial" w:hAnsi="Arial" w:cs="Arial"/>
                <w:sz w:val="20"/>
                <w:szCs w:val="20"/>
              </w:rPr>
              <w:t>No.</w:t>
            </w:r>
            <w:r w:rsidRPr="000C0C91">
              <w:rPr>
                <w:rFonts w:ascii="Arial" w:hAnsi="Arial" w:cs="Arial"/>
                <w:sz w:val="20"/>
                <w:szCs w:val="20"/>
              </w:rPr>
              <w:t>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</w:t>
            </w:r>
          </w:p>
        </w:tc>
      </w:tr>
      <w:tr w:rsidR="00494BC5" w:rsidRPr="000C0C91" w14:paraId="65315D95" w14:textId="77777777" w:rsidTr="00AC75C3">
        <w:trPr>
          <w:gridAfter w:val="1"/>
          <w:wAfter w:w="48" w:type="dxa"/>
        </w:trPr>
        <w:tc>
          <w:tcPr>
            <w:tcW w:w="6181" w:type="dxa"/>
            <w:gridSpan w:val="6"/>
          </w:tcPr>
          <w:p w14:paraId="19259BAE" w14:textId="43ECABB5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Name of available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statistician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_______________</w:t>
            </w:r>
          </w:p>
        </w:tc>
        <w:tc>
          <w:tcPr>
            <w:tcW w:w="3117" w:type="dxa"/>
            <w:gridSpan w:val="3"/>
          </w:tcPr>
          <w:p w14:paraId="52D23468" w14:textId="53D59E80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no.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_</w:t>
            </w:r>
          </w:p>
        </w:tc>
      </w:tr>
      <w:tr w:rsidR="00494BC5" w:rsidRPr="000C0C91" w14:paraId="332E70A9" w14:textId="77777777" w:rsidTr="00AC75C3">
        <w:trPr>
          <w:gridAfter w:val="1"/>
          <w:wAfter w:w="48" w:type="dxa"/>
        </w:trPr>
        <w:tc>
          <w:tcPr>
            <w:tcW w:w="6181" w:type="dxa"/>
            <w:gridSpan w:val="6"/>
          </w:tcPr>
          <w:p w14:paraId="7D819B2B" w14:textId="0B4824E4" w:rsidR="00494BC5" w:rsidRPr="000C0C91" w:rsidRDefault="00AC75C3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E</w:t>
            </w:r>
            <w:r w:rsidR="00494BC5" w:rsidRPr="000C0C91">
              <w:rPr>
                <w:rFonts w:ascii="Arial" w:hAnsi="Arial" w:cs="Arial"/>
                <w:sz w:val="20"/>
                <w:szCs w:val="20"/>
              </w:rPr>
              <w:t xml:space="preserve">mail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A</w:t>
            </w:r>
            <w:r w:rsidR="00494BC5" w:rsidRPr="000C0C91">
              <w:rPr>
                <w:rFonts w:ascii="Arial" w:hAnsi="Arial" w:cs="Arial"/>
                <w:sz w:val="20"/>
                <w:szCs w:val="20"/>
              </w:rPr>
              <w:t>ddress:_</w:t>
            </w:r>
            <w:proofErr w:type="gramEnd"/>
            <w:r w:rsidR="00494BC5" w:rsidRPr="000C0C91">
              <w:rPr>
                <w:rFonts w:ascii="Arial" w:hAnsi="Arial" w:cs="Arial"/>
                <w:sz w:val="20"/>
                <w:szCs w:val="20"/>
              </w:rPr>
              <w:t>_______________________________________</w:t>
            </w:r>
          </w:p>
        </w:tc>
        <w:tc>
          <w:tcPr>
            <w:tcW w:w="3117" w:type="dxa"/>
            <w:gridSpan w:val="3"/>
          </w:tcPr>
          <w:p w14:paraId="702AC0AC" w14:textId="77777777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94BC5" w:rsidRPr="000C0C91" w14:paraId="36160E1B" w14:textId="6E2040A9" w:rsidTr="00AC75C3">
        <w:tc>
          <w:tcPr>
            <w:tcW w:w="3116" w:type="dxa"/>
            <w:tcBorders>
              <w:right w:val="single" w:sz="4" w:space="0" w:color="auto"/>
            </w:tcBorders>
          </w:tcPr>
          <w:p w14:paraId="17A4C5B5" w14:textId="4A1D52DF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Mode of consultation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B51" w14:textId="77777777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4FC4720B" w14:textId="16CBE330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In – person 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6D31C" w14:textId="77777777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6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D54735F" w14:textId="5DA87EE5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Email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916BD" w14:textId="77777777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8" w:type="dxa"/>
            <w:gridSpan w:val="2"/>
            <w:tcBorders>
              <w:left w:val="single" w:sz="4" w:space="0" w:color="auto"/>
            </w:tcBorders>
          </w:tcPr>
          <w:p w14:paraId="665D84FC" w14:textId="5E135B2A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>Phone</w:t>
            </w:r>
          </w:p>
        </w:tc>
      </w:tr>
      <w:tr w:rsidR="00494BC5" w:rsidRPr="000C0C91" w14:paraId="5381BD79" w14:textId="77777777" w:rsidTr="00AC75C3">
        <w:trPr>
          <w:gridAfter w:val="1"/>
          <w:wAfter w:w="48" w:type="dxa"/>
        </w:trPr>
        <w:tc>
          <w:tcPr>
            <w:tcW w:w="9298" w:type="dxa"/>
            <w:gridSpan w:val="9"/>
          </w:tcPr>
          <w:p w14:paraId="3765B29B" w14:textId="663F249C" w:rsidR="00494BC5" w:rsidRPr="000C0C91" w:rsidRDefault="00494BC5" w:rsidP="000C0C91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0C0C91">
              <w:rPr>
                <w:rFonts w:ascii="Arial" w:hAnsi="Arial" w:cs="Arial"/>
                <w:sz w:val="20"/>
                <w:szCs w:val="20"/>
              </w:rPr>
              <w:t xml:space="preserve">Date and time of </w:t>
            </w:r>
            <w:proofErr w:type="gramStart"/>
            <w:r w:rsidRPr="000C0C91">
              <w:rPr>
                <w:rFonts w:ascii="Arial" w:hAnsi="Arial" w:cs="Arial"/>
                <w:sz w:val="20"/>
                <w:szCs w:val="20"/>
              </w:rPr>
              <w:t>availability:_</w:t>
            </w:r>
            <w:proofErr w:type="gramEnd"/>
            <w:r w:rsidRPr="000C0C91">
              <w:rPr>
                <w:rFonts w:ascii="Arial" w:hAnsi="Arial" w:cs="Arial"/>
                <w:sz w:val="20"/>
                <w:szCs w:val="20"/>
              </w:rPr>
              <w:t>___________________________</w:t>
            </w:r>
          </w:p>
        </w:tc>
      </w:tr>
    </w:tbl>
    <w:p w14:paraId="7B91C24E" w14:textId="5E878AA2" w:rsidR="00437764" w:rsidRDefault="00437764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p w14:paraId="10DE3EDF" w14:textId="43D235A1" w:rsidR="000C0C91" w:rsidRDefault="000C0C91" w:rsidP="00F879A3">
      <w:pPr>
        <w:spacing w:line="240" w:lineRule="auto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2603B06" wp14:editId="70C557B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47104" cy="1082649"/>
                <wp:effectExtent l="0" t="0" r="2540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7104" cy="1082649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6CA04B" w14:textId="77777777" w:rsidR="000C0C91" w:rsidRPr="000C0C91" w:rsidRDefault="000C0C91" w:rsidP="000C0C91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</w:pPr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The undersigned is/are fully aware that </w:t>
                            </w:r>
                            <w:proofErr w:type="spellStart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>Universirty</w:t>
                            </w:r>
                            <w:proofErr w:type="spellEnd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 Research Statistical </w:t>
                            </w:r>
                            <w:proofErr w:type="spellStart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>Centermay</w:t>
                            </w:r>
                            <w:proofErr w:type="spellEnd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 share and use information such as names, e-mail addresses, contact number, and pertinent documents I submitted for the purpose of fulfilling processing my request for </w:t>
                            </w:r>
                            <w:proofErr w:type="gramStart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>an</w:t>
                            </w:r>
                            <w:proofErr w:type="gramEnd"/>
                            <w:r w:rsidRPr="000C0C91">
                              <w:rPr>
                                <w:rFonts w:ascii="Arial" w:hAnsi="Arial" w:cs="Arial"/>
                                <w:i/>
                                <w:iCs/>
                                <w:sz w:val="14"/>
                                <w:szCs w:val="14"/>
                              </w:rPr>
                              <w:t xml:space="preserve"> statistical service. I also understand that when this official form, containing my personal information, is no longer needed for its purpose, proper disposal procedures based on university policies shall be done.  I hereby allow URSC to collect, process, use and share my personal data contained hereof in the pursuit of its legitimate academic, research and extension purposes and/or interests as an educational institution.</w:t>
                            </w:r>
                          </w:p>
                          <w:p w14:paraId="7C4E4565" w14:textId="77777777" w:rsidR="000C0C91" w:rsidRPr="000C0C91" w:rsidRDefault="000C0C91" w:rsidP="000C0C91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C0C91">
                              <w:rPr>
                                <w:sz w:val="16"/>
                                <w:szCs w:val="16"/>
                              </w:rPr>
                              <w:t>______________________/_____________</w:t>
                            </w:r>
                          </w:p>
                          <w:p w14:paraId="61C91FF6" w14:textId="09ED5595" w:rsidR="000C0C91" w:rsidRPr="000C0C91" w:rsidRDefault="000C0C91" w:rsidP="000C0C91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C0C91">
                              <w:rPr>
                                <w:sz w:val="16"/>
                                <w:szCs w:val="16"/>
                              </w:rPr>
                              <w:t>Signature over printed name</w:t>
                            </w:r>
                            <w:r w:rsidR="00003019">
                              <w:rPr>
                                <w:sz w:val="16"/>
                                <w:szCs w:val="16"/>
                              </w:rPr>
                              <w:t xml:space="preserve"> of 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603B06" id="Rectangle 6" o:spid="_x0000_s1027" style="position:absolute;margin-left:0;margin-top:0;width:515.5pt;height:85.2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" fillcolor="white [3201]" strokecolor="black [3200]" strokeweight=".25pt">
                <v:textbox>
                  <w:txbxContent>
                    <w:p w14:paraId="626CA04B" w14:textId="77777777" w:rsidR="000C0C91" w:rsidRPr="000C0C91" w:rsidRDefault="000C0C91" w:rsidP="000C0C91">
                      <w:pPr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</w:pPr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The undersigned is/are fully aware that </w:t>
                      </w:r>
                      <w:proofErr w:type="spellStart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>Universirty</w:t>
                      </w:r>
                      <w:proofErr w:type="spellEnd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 Research Statistical </w:t>
                      </w:r>
                      <w:proofErr w:type="spellStart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>Centermay</w:t>
                      </w:r>
                      <w:proofErr w:type="spellEnd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 share and use information such as names, e-mail addresses, contact number, and pertinent documents I submitted for the purpose of fulfilling processing my request for </w:t>
                      </w:r>
                      <w:proofErr w:type="gramStart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>an</w:t>
                      </w:r>
                      <w:proofErr w:type="gramEnd"/>
                      <w:r w:rsidRPr="000C0C91">
                        <w:rPr>
                          <w:rFonts w:ascii="Arial" w:hAnsi="Arial" w:cs="Arial"/>
                          <w:i/>
                          <w:iCs/>
                          <w:sz w:val="14"/>
                          <w:szCs w:val="14"/>
                        </w:rPr>
                        <w:t xml:space="preserve"> statistical service. I also understand that when this official form, containing my personal information, is no longer needed for its purpose, proper disposal procedures based on university policies shall be done.  I hereby allow URSC to collect, process, use and share my personal data contained hereof in the pursuit of its legitimate academic, research and extension purposes and/or interests as an educational institution.</w:t>
                      </w:r>
                    </w:p>
                    <w:p w14:paraId="7C4E4565" w14:textId="77777777" w:rsidR="000C0C91" w:rsidRPr="000C0C91" w:rsidRDefault="000C0C91" w:rsidP="000C0C91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C0C91">
                        <w:rPr>
                          <w:sz w:val="16"/>
                          <w:szCs w:val="16"/>
                        </w:rPr>
                        <w:t>______________________/_____________</w:t>
                      </w:r>
                    </w:p>
                    <w:p w14:paraId="61C91FF6" w14:textId="09ED5595" w:rsidR="000C0C91" w:rsidRPr="000C0C91" w:rsidRDefault="000C0C91" w:rsidP="000C0C91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C0C91">
                        <w:rPr>
                          <w:sz w:val="16"/>
                          <w:szCs w:val="16"/>
                        </w:rPr>
                        <w:t>Signature over printed name</w:t>
                      </w:r>
                      <w:r w:rsidR="00003019">
                        <w:rPr>
                          <w:sz w:val="16"/>
                          <w:szCs w:val="16"/>
                        </w:rPr>
                        <w:t xml:space="preserve"> of clie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A9B7E6C" w14:textId="6A4DD6B7" w:rsidR="000C0C91" w:rsidRDefault="000C0C91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p w14:paraId="47331062" w14:textId="0D085AA5" w:rsidR="000C0C91" w:rsidRDefault="000C0C91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p w14:paraId="148A13A8" w14:textId="1020D1DA" w:rsidR="000C0C91" w:rsidRDefault="000C0C91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p w14:paraId="11F7ED20" w14:textId="77777777" w:rsidR="000C0C91" w:rsidRDefault="000C0C91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p w14:paraId="1EB8A213" w14:textId="3AABDB33" w:rsidR="00437764" w:rsidRDefault="00494BC5" w:rsidP="000C0C91">
      <w:pPr>
        <w:pStyle w:val="NoSpacing"/>
      </w:pPr>
      <w:r>
        <w:t>Processed by:</w:t>
      </w:r>
      <w:r>
        <w:tab/>
      </w:r>
      <w:r>
        <w:tab/>
      </w:r>
      <w:r>
        <w:tab/>
      </w:r>
      <w:r>
        <w:tab/>
        <w:t>Date of Accomplishment:</w:t>
      </w:r>
    </w:p>
    <w:p w14:paraId="6E0516EB" w14:textId="14343081" w:rsidR="00494BC5" w:rsidRDefault="00494BC5" w:rsidP="000C0C91">
      <w:pPr>
        <w:pStyle w:val="NoSpacing"/>
      </w:pPr>
      <w:r>
        <w:t>______________________</w:t>
      </w:r>
      <w:r>
        <w:tab/>
      </w:r>
      <w:r>
        <w:tab/>
        <w:t>__________________________</w:t>
      </w:r>
    </w:p>
    <w:p w14:paraId="31357A23" w14:textId="2A589834" w:rsidR="00494BC5" w:rsidRDefault="00494BC5" w:rsidP="000C0C91">
      <w:pPr>
        <w:pStyle w:val="NoSpacing"/>
      </w:pPr>
      <w:r>
        <w:t>Signature over printed name</w:t>
      </w:r>
      <w:r>
        <w:tab/>
      </w:r>
      <w:r>
        <w:tab/>
      </w:r>
    </w:p>
    <w:p w14:paraId="1CB9B1A4" w14:textId="77777777" w:rsidR="00A1137D" w:rsidRDefault="00A1137D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XSpec="center" w:tblpY="101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1791"/>
        <w:gridCol w:w="3609"/>
        <w:gridCol w:w="2502"/>
      </w:tblGrid>
      <w:tr w:rsidR="00494BC5" w:rsidRPr="002C7EF8" w14:paraId="6BC6330B" w14:textId="77777777" w:rsidTr="008346FF">
        <w:trPr>
          <w:trHeight w:val="288"/>
        </w:trPr>
        <w:tc>
          <w:tcPr>
            <w:tcW w:w="3078" w:type="dxa"/>
            <w:shd w:val="clear" w:color="auto" w:fill="auto"/>
            <w:vAlign w:val="center"/>
          </w:tcPr>
          <w:p w14:paraId="206BCDBE" w14:textId="4E6712F3" w:rsidR="00494BC5" w:rsidRPr="002C7EF8" w:rsidRDefault="00494BC5" w:rsidP="008346FF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>Form No.: TSU-URO-SF-</w:t>
            </w:r>
            <w:r w:rsidR="007D577A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791" w:type="dxa"/>
            <w:shd w:val="clear" w:color="auto" w:fill="auto"/>
            <w:vAlign w:val="center"/>
          </w:tcPr>
          <w:p w14:paraId="62C0A400" w14:textId="6137C737" w:rsidR="00494BC5" w:rsidRPr="002C7EF8" w:rsidRDefault="00494BC5" w:rsidP="008346FF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>Revision No.:0</w:t>
            </w:r>
            <w:r w:rsidR="007D577A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3609" w:type="dxa"/>
            <w:shd w:val="clear" w:color="auto" w:fill="auto"/>
            <w:vAlign w:val="center"/>
          </w:tcPr>
          <w:p w14:paraId="136073C3" w14:textId="7A734A77" w:rsidR="00494BC5" w:rsidRPr="002C7EF8" w:rsidRDefault="00494BC5" w:rsidP="008346FF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 xml:space="preserve">Effectivity </w:t>
            </w:r>
            <w:proofErr w:type="spellStart"/>
            <w:proofErr w:type="gramStart"/>
            <w:r w:rsidRPr="002C7EF8">
              <w:rPr>
                <w:rFonts w:ascii="Arial" w:hAnsi="Arial" w:cs="Arial"/>
                <w:sz w:val="20"/>
                <w:szCs w:val="20"/>
              </w:rPr>
              <w:t>Date:</w:t>
            </w:r>
            <w:r w:rsidR="00976704">
              <w:rPr>
                <w:rFonts w:ascii="Arial" w:hAnsi="Arial" w:cs="Arial"/>
                <w:sz w:val="20"/>
                <w:szCs w:val="20"/>
              </w:rPr>
              <w:t>October</w:t>
            </w:r>
            <w:proofErr w:type="spellEnd"/>
            <w:proofErr w:type="gramEnd"/>
            <w:r w:rsidR="00BB06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A1B29">
              <w:rPr>
                <w:rFonts w:ascii="Arial" w:hAnsi="Arial" w:cs="Arial"/>
                <w:sz w:val="20"/>
                <w:szCs w:val="20"/>
              </w:rPr>
              <w:t>22</w:t>
            </w:r>
            <w:r w:rsidRPr="002C7EF8">
              <w:rPr>
                <w:rFonts w:ascii="Arial" w:hAnsi="Arial" w:cs="Arial"/>
                <w:sz w:val="20"/>
                <w:szCs w:val="20"/>
              </w:rPr>
              <w:t>, 20</w:t>
            </w: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7645B88F" w14:textId="77777777" w:rsidR="00494BC5" w:rsidRPr="002C7EF8" w:rsidRDefault="00494BC5" w:rsidP="008346FF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C7EF8">
              <w:rPr>
                <w:rFonts w:ascii="Arial" w:hAnsi="Arial" w:cs="Arial"/>
                <w:sz w:val="20"/>
                <w:szCs w:val="20"/>
              </w:rPr>
              <w:t xml:space="preserve">Page: </w:t>
            </w:r>
            <w:r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2C7EF8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2C7EF8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</w:tbl>
    <w:p w14:paraId="7ED3DA54" w14:textId="77777777" w:rsidR="00494BC5" w:rsidRPr="00D536CA" w:rsidRDefault="00494BC5" w:rsidP="00F879A3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494BC5" w:rsidRPr="00D536CA" w:rsidSect="000C0C91">
      <w:pgSz w:w="12240" w:h="20160" w:code="5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SzMDcwMTAzNLFU0lEKTi0uzszPAykwrAUAh4HxXCwAAAA="/>
  </w:docVars>
  <w:rsids>
    <w:rsidRoot w:val="00475407"/>
    <w:rsid w:val="00003019"/>
    <w:rsid w:val="00023B4B"/>
    <w:rsid w:val="00064A75"/>
    <w:rsid w:val="000C0C91"/>
    <w:rsid w:val="00110638"/>
    <w:rsid w:val="00124648"/>
    <w:rsid w:val="00134620"/>
    <w:rsid w:val="00156C0C"/>
    <w:rsid w:val="00183906"/>
    <w:rsid w:val="001B62FA"/>
    <w:rsid w:val="002221D5"/>
    <w:rsid w:val="002225F0"/>
    <w:rsid w:val="0025201D"/>
    <w:rsid w:val="00255393"/>
    <w:rsid w:val="00272852"/>
    <w:rsid w:val="002C7EF8"/>
    <w:rsid w:val="00323CD3"/>
    <w:rsid w:val="00433FCC"/>
    <w:rsid w:val="00437764"/>
    <w:rsid w:val="00475407"/>
    <w:rsid w:val="00481E08"/>
    <w:rsid w:val="00494BC5"/>
    <w:rsid w:val="005C755B"/>
    <w:rsid w:val="0063035F"/>
    <w:rsid w:val="00664164"/>
    <w:rsid w:val="0074408D"/>
    <w:rsid w:val="00775B78"/>
    <w:rsid w:val="007B3913"/>
    <w:rsid w:val="007D577A"/>
    <w:rsid w:val="008069CB"/>
    <w:rsid w:val="008B45ED"/>
    <w:rsid w:val="009201AE"/>
    <w:rsid w:val="00976704"/>
    <w:rsid w:val="009D22A9"/>
    <w:rsid w:val="00A1137D"/>
    <w:rsid w:val="00A35EE2"/>
    <w:rsid w:val="00AC75C3"/>
    <w:rsid w:val="00B72594"/>
    <w:rsid w:val="00BB06ED"/>
    <w:rsid w:val="00C22795"/>
    <w:rsid w:val="00CB4B5F"/>
    <w:rsid w:val="00CB58DE"/>
    <w:rsid w:val="00CB6545"/>
    <w:rsid w:val="00CE1537"/>
    <w:rsid w:val="00D46C13"/>
    <w:rsid w:val="00D536CA"/>
    <w:rsid w:val="00D850A2"/>
    <w:rsid w:val="00E0572F"/>
    <w:rsid w:val="00E25ABD"/>
    <w:rsid w:val="00E331B5"/>
    <w:rsid w:val="00E7484D"/>
    <w:rsid w:val="00EB559D"/>
    <w:rsid w:val="00F3237D"/>
    <w:rsid w:val="00F47848"/>
    <w:rsid w:val="00F879A3"/>
    <w:rsid w:val="00F93617"/>
    <w:rsid w:val="00F941EF"/>
    <w:rsid w:val="00FA1B29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9899"/>
  <w15:docId w15:val="{1952CD11-76A1-4B87-9073-95DFD262A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40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5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7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7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22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D5"/>
  </w:style>
  <w:style w:type="character" w:styleId="Hyperlink">
    <w:name w:val="Hyperlink"/>
    <w:basedOn w:val="DefaultParagraphFont"/>
    <w:uiPriority w:val="99"/>
    <w:unhideWhenUsed/>
    <w:rsid w:val="001B62FA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E1537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CE1537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85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ursc@tsu.edu.ph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DFF45-53B6-47F2-B5ED-B95F0A359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earch - Bryan Jan Dizon</dc:creator>
  <cp:lastModifiedBy>Maryliz Sison</cp:lastModifiedBy>
  <cp:revision>16</cp:revision>
  <cp:lastPrinted>2021-10-15T09:26:00Z</cp:lastPrinted>
  <dcterms:created xsi:type="dcterms:W3CDTF">2021-10-08T07:43:00Z</dcterms:created>
  <dcterms:modified xsi:type="dcterms:W3CDTF">2021-10-21T03:30:00Z</dcterms:modified>
</cp:coreProperties>
</file>